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os PDFs fornecidos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o tutorial.</w:t>
      </w:r>
    </w:p>
    <w:p>
      <w:pPr>
        <w:pStyle w:val="BodyText"/>
      </w:pPr>
      <w:r>
        <w:t xml:space="preserve">Todo trecho de código apresentado aqui terá uma marcação no título indicando se é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3 e GPT-4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c3596e75232cd732bd689941566ac86d1427e3c"/>
    <w:p>
      <w:pPr>
        <w:pStyle w:val="Heading2"/>
      </w:pPr>
      <w:r>
        <w:t xml:space="preserve">5 Configuração de ambiente para rodar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, como o ChatGPT, em suas análises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_pdf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 significativa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 no LangChain 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_novo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o objeto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o objeto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br/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 embeddings 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zi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 embeddings 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tutorial-sinape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ial-sinape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ctorstore_from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ctorstore_from_doc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p>
      <w:pPr>
        <w:pStyle w:val="BodyText"/>
      </w:pPr>
      <w:r>
        <w:t xml:space="preserve">##Integração com ChatGPT para Geração de Respostas</w:t>
      </w:r>
    </w:p>
    <w:p>
      <w:pPr>
        <w:pStyle w:val="BodyText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ial-sinape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r fim, fazemos uma pergunta ao sistema e obtemos a resposta gerada com base nos documentos armazenados:</w:t>
      </w:r>
      <w:r>
        <w:br/>
      </w:r>
      <w:r>
        <w:br/>
      </w: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 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4"/>
    <w:bookmarkStart w:id="45" w:name="X9c255b186085618c051d0c56632fe012f49d50c"/>
    <w:p>
      <w:pPr>
        <w:pStyle w:val="Heading2"/>
      </w:pPr>
      <w:r>
        <w:t xml:space="preserve">10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5"/>
    <w:bookmarkStart w:id="48" w:name="usando-ia-generativa-brasileira"/>
    <w:p>
      <w:pPr>
        <w:pStyle w:val="Heading2"/>
      </w:pPr>
      <w:r>
        <w:t xml:space="preserve">11 Usando IA generativa brasileira</w:t>
      </w:r>
    </w:p>
    <w:p>
      <w:pPr>
        <w:pStyle w:val="FirstParagraph"/>
      </w:pPr>
      <w:r>
        <w:t xml:space="preserve">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6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7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.</w:t>
      </w:r>
    </w:p>
    <w:bookmarkEnd w:id="48"/>
    <w:bookmarkStart w:id="49" w:name="conclusão"/>
    <w:p>
      <w:pPr>
        <w:pStyle w:val="Heading2"/>
      </w:pPr>
      <w:r>
        <w:t xml:space="preserve">12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49"/>
    <w:bookmarkStart w:id="58" w:name="referências"/>
    <w:p>
      <w:pPr>
        <w:pStyle w:val="Heading2"/>
      </w:pPr>
      <w:r>
        <w:t xml:space="preserve">13 Referências</w:t>
      </w:r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2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O que é a geração aumentada de recuperação?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7" Target="https://aws.amazon.com/pt/what-is/retrieval-augmented-generation/" TargetMode="External" /><Relationship Type="http://schemas.openxmlformats.org/officeDocument/2006/relationships/hyperlink" Id="rId56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0" Target="https://medium.com/@karanshingde/building-a-portuguese-language-rag-pipeline-using-sabia-7b-qdrant-and-langchain-f02eba404eb5" TargetMode="External" /><Relationship Type="http://schemas.openxmlformats.org/officeDocument/2006/relationships/hyperlink" Id="rId46" Target="https://plataforma.maritaca.ai/" TargetMode="External" /><Relationship Type="http://schemas.openxmlformats.org/officeDocument/2006/relationships/hyperlink" Id="rId47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5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4" Target="https://python.langchain.com/v0.1/docs/modules/memory/" TargetMode="External" /><Relationship Type="http://schemas.openxmlformats.org/officeDocument/2006/relationships/hyperlink" Id="rId53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2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1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7" Target="https://aws.amazon.com/pt/what-is/retrieval-augmented-generation/" TargetMode="External" /><Relationship Type="http://schemas.openxmlformats.org/officeDocument/2006/relationships/hyperlink" Id="rId56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0" Target="https://medium.com/@karanshingde/building-a-portuguese-language-rag-pipeline-using-sabia-7b-qdrant-and-langchain-f02eba404eb5" TargetMode="External" /><Relationship Type="http://schemas.openxmlformats.org/officeDocument/2006/relationships/hyperlink" Id="rId46" Target="https://plataforma.maritaca.ai/" TargetMode="External" /><Relationship Type="http://schemas.openxmlformats.org/officeDocument/2006/relationships/hyperlink" Id="rId47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5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4" Target="https://python.langchain.com/v0.1/docs/modules/memory/" TargetMode="External" /><Relationship Type="http://schemas.openxmlformats.org/officeDocument/2006/relationships/hyperlink" Id="rId53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2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1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7-30T22:35:45Z</dcterms:created>
  <dcterms:modified xsi:type="dcterms:W3CDTF">2024-07-30T22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